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9F85D7" w14:textId="57DE6112" w:rsidR="00A702AF" w:rsidRPr="00A702AF" w:rsidRDefault="00640E1D" w:rsidP="00A702AF">
      <w:pPr>
        <w:pStyle w:val="1"/>
      </w:pPr>
      <w:r>
        <w:t xml:space="preserve">02. </w:t>
      </w:r>
      <w:r w:rsidR="00A702AF">
        <w:t>Movie Team</w:t>
      </w:r>
    </w:p>
    <w:p w14:paraId="7479CE13" w14:textId="2807D181" w:rsidR="000760DF" w:rsidRPr="000760DF" w:rsidRDefault="000760DF" w:rsidP="000760DF">
      <w:pPr>
        <w:pStyle w:val="Body"/>
        <w:rPr>
          <w:lang w:val="en-US"/>
        </w:rPr>
      </w:pPr>
      <w:r w:rsidRPr="000760DF">
        <w:rPr>
          <w:lang w:val="en-US"/>
        </w:rPr>
        <w:t>You are given an unresponsive website (</w:t>
      </w:r>
      <w:r w:rsidRPr="000760DF">
        <w:rPr>
          <w:b/>
          <w:bCs/>
          <w:lang w:val="en-US"/>
        </w:rPr>
        <w:t>HTML</w:t>
      </w:r>
      <w:r w:rsidRPr="000760DF">
        <w:rPr>
          <w:lang w:val="en-GB"/>
        </w:rPr>
        <w:t xml:space="preserve"> + </w:t>
      </w:r>
      <w:r w:rsidRPr="000760DF">
        <w:rPr>
          <w:b/>
          <w:bCs/>
          <w:lang w:val="en-GB"/>
        </w:rPr>
        <w:t>CSS</w:t>
      </w:r>
      <w:r w:rsidRPr="000760DF">
        <w:rPr>
          <w:lang w:val="en-US"/>
        </w:rPr>
        <w:t xml:space="preserve"> + images). Your task is to</w:t>
      </w:r>
      <w:r w:rsidRPr="000760DF">
        <w:rPr>
          <w:b/>
          <w:bCs/>
          <w:lang w:val="en-US"/>
        </w:rPr>
        <w:t xml:space="preserve"> make the site responsive</w:t>
      </w:r>
      <w:r w:rsidRPr="000760DF">
        <w:rPr>
          <w:lang w:val="en-US"/>
        </w:rPr>
        <w:t xml:space="preserve">. </w:t>
      </w:r>
    </w:p>
    <w:p w14:paraId="3292F553" w14:textId="77777777" w:rsidR="00151CDA" w:rsidRDefault="000760DF" w:rsidP="000760DF">
      <w:pPr>
        <w:pStyle w:val="Body"/>
        <w:rPr>
          <w:sz w:val="22"/>
          <w:szCs w:val="22"/>
          <w:lang w:val="en-US"/>
        </w:rPr>
      </w:pPr>
      <w:r>
        <w:rPr>
          <w:lang w:val="en-US"/>
        </w:rPr>
        <w:t>The site layout should change according to the browser viewport / screen size.</w:t>
      </w:r>
      <w:r>
        <w:rPr>
          <w:sz w:val="22"/>
          <w:szCs w:val="22"/>
          <w:lang w:val="en-US"/>
        </w:rPr>
        <w:t xml:space="preserve"> </w:t>
      </w:r>
    </w:p>
    <w:p w14:paraId="7FE3AD3A" w14:textId="600460BF" w:rsidR="000760DF" w:rsidRDefault="000760DF" w:rsidP="000760DF">
      <w:pPr>
        <w:pStyle w:val="Body"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 xml:space="preserve">You need to implement </w:t>
      </w:r>
      <w:r w:rsidR="00EE1E0D">
        <w:rPr>
          <w:sz w:val="22"/>
          <w:szCs w:val="22"/>
          <w:lang w:val="en-US"/>
        </w:rPr>
        <w:t xml:space="preserve">1 </w:t>
      </w:r>
      <w:r>
        <w:rPr>
          <w:sz w:val="22"/>
          <w:szCs w:val="22"/>
          <w:lang w:val="en-US"/>
        </w:rPr>
        <w:t xml:space="preserve">layout: </w:t>
      </w:r>
      <w:r>
        <w:rPr>
          <w:b/>
          <w:bCs/>
          <w:sz w:val="22"/>
          <w:szCs w:val="22"/>
          <w:lang w:val="en-US"/>
        </w:rPr>
        <w:t xml:space="preserve">width &lt;= </w:t>
      </w:r>
      <w:r w:rsidR="00640C00">
        <w:rPr>
          <w:b/>
          <w:bCs/>
          <w:sz w:val="22"/>
          <w:szCs w:val="22"/>
          <w:lang w:val="en-US"/>
        </w:rPr>
        <w:t>600</w:t>
      </w:r>
      <w:r>
        <w:rPr>
          <w:b/>
          <w:bCs/>
          <w:sz w:val="22"/>
          <w:szCs w:val="22"/>
          <w:lang w:val="en-US"/>
        </w:rPr>
        <w:t>p</w:t>
      </w:r>
      <w:r w:rsidR="008D0122">
        <w:rPr>
          <w:b/>
          <w:bCs/>
          <w:sz w:val="22"/>
          <w:szCs w:val="22"/>
          <w:lang w:val="en-US"/>
        </w:rPr>
        <w:t>.</w:t>
      </w:r>
      <w:r w:rsidR="008D0122">
        <w:rPr>
          <w:sz w:val="22"/>
          <w:szCs w:val="22"/>
          <w:lang w:val="en-US"/>
        </w:rPr>
        <w:t xml:space="preserve"> </w:t>
      </w:r>
      <w:r>
        <w:rPr>
          <w:sz w:val="22"/>
          <w:szCs w:val="22"/>
          <w:lang w:val="en-US"/>
        </w:rPr>
        <w:t xml:space="preserve">The figures below represent </w:t>
      </w:r>
      <w:r w:rsidR="00244094">
        <w:rPr>
          <w:sz w:val="22"/>
          <w:szCs w:val="22"/>
          <w:lang w:val="en-US"/>
        </w:rPr>
        <w:t>this layout</w:t>
      </w:r>
      <w:r>
        <w:rPr>
          <w:sz w:val="22"/>
          <w:szCs w:val="22"/>
          <w:lang w:val="en-US"/>
        </w:rPr>
        <w:t>:</w:t>
      </w:r>
    </w:p>
    <w:p w14:paraId="61B3B962" w14:textId="535228E8" w:rsidR="00804305" w:rsidRPr="00BB1433" w:rsidRDefault="008D0122" w:rsidP="00BB1433">
      <w:pPr>
        <w:pStyle w:val="ac"/>
        <w:numPr>
          <w:ilvl w:val="0"/>
          <w:numId w:val="16"/>
        </w:numPr>
      </w:pPr>
      <w:r w:rsidRPr="008D0122">
        <w:rPr>
          <w:b/>
          <w:bCs/>
        </w:rPr>
        <w:t>width &lt;= 600px</w:t>
      </w:r>
      <w:r w:rsidR="00804305">
        <w:rPr>
          <w:b/>
          <w:bCs/>
        </w:rPr>
        <w:t xml:space="preserve"> (mobile)</w:t>
      </w:r>
    </w:p>
    <w:p w14:paraId="11F82E24" w14:textId="72699758" w:rsidR="00BB1433" w:rsidRDefault="00A702AF" w:rsidP="00753A3D">
      <w:pPr>
        <w:ind w:left="360"/>
      </w:pPr>
      <w:r>
        <w:rPr>
          <w:noProof/>
        </w:rPr>
        <w:drawing>
          <wp:inline distT="0" distB="0" distL="0" distR="0" wp14:anchorId="2766BE62" wp14:editId="14960294">
            <wp:extent cx="1458330" cy="7585710"/>
            <wp:effectExtent l="0" t="0" r="8890" b="0"/>
            <wp:docPr id="72105758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2751" cy="7712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E90906" w14:textId="77777777" w:rsidR="00B00FBD" w:rsidRPr="00B00FBD" w:rsidRDefault="00B00FBD" w:rsidP="00B00FBD">
      <w:pPr>
        <w:pStyle w:val="2"/>
        <w:numPr>
          <w:ilvl w:val="0"/>
          <w:numId w:val="0"/>
        </w:numPr>
        <w:spacing w:before="0"/>
        <w:ind w:left="360" w:hanging="360"/>
        <w:rPr>
          <w:lang w:val="en-GB"/>
        </w:rPr>
      </w:pPr>
      <w:r w:rsidRPr="00B00FBD">
        <w:rPr>
          <w:lang w:val="en-GB"/>
        </w:rPr>
        <w:lastRenderedPageBreak/>
        <w:t>Output</w:t>
      </w:r>
    </w:p>
    <w:p w14:paraId="050BE986" w14:textId="77777777" w:rsidR="00B00FBD" w:rsidRDefault="00B00FBD" w:rsidP="00B00FBD">
      <w:r>
        <w:t xml:space="preserve">The output should be valid </w:t>
      </w:r>
      <w:r w:rsidRPr="00833430">
        <w:rPr>
          <w:b/>
        </w:rPr>
        <w:t>HTML5</w:t>
      </w:r>
      <w:r>
        <w:t xml:space="preserve"> + </w:t>
      </w:r>
      <w:r w:rsidRPr="00833430">
        <w:rPr>
          <w:b/>
        </w:rPr>
        <w:t>CSS3</w:t>
      </w:r>
      <w:r>
        <w:t xml:space="preserve"> + </w:t>
      </w:r>
      <w:r w:rsidRPr="00E85DFC">
        <w:rPr>
          <w:b/>
          <w:bCs/>
        </w:rPr>
        <w:t>images</w:t>
      </w:r>
      <w:r>
        <w:t xml:space="preserve"> that implement the above responsive site.</w:t>
      </w:r>
    </w:p>
    <w:p w14:paraId="350A71F4" w14:textId="1BAD5532" w:rsidR="00B00FBD" w:rsidRPr="008F6D3D" w:rsidRDefault="00193209" w:rsidP="00B00FBD">
      <w:pPr>
        <w:pStyle w:val="2"/>
        <w:numPr>
          <w:ilvl w:val="0"/>
          <w:numId w:val="0"/>
        </w:numPr>
        <w:spacing w:before="0"/>
        <w:ind w:left="360" w:hanging="360"/>
        <w:rPr>
          <w:lang w:val="de-DE"/>
        </w:rPr>
      </w:pPr>
      <w:proofErr w:type="spellStart"/>
      <w:r w:rsidRPr="00193209">
        <w:rPr>
          <w:lang w:val="de-DE"/>
        </w:rPr>
        <w:t>Constraints</w:t>
      </w:r>
      <w:proofErr w:type="spellEnd"/>
    </w:p>
    <w:p w14:paraId="6CC260EC" w14:textId="22EE6831" w:rsidR="00B00FBD" w:rsidRDefault="00F03AE5" w:rsidP="00B00FBD">
      <w:pPr>
        <w:pStyle w:val="ac"/>
        <w:numPr>
          <w:ilvl w:val="0"/>
          <w:numId w:val="15"/>
        </w:numPr>
        <w:spacing w:before="0" w:after="160" w:line="259" w:lineRule="auto"/>
        <w:rPr>
          <w:bCs/>
        </w:rPr>
      </w:pPr>
      <w:r w:rsidRPr="00F03AE5">
        <w:rPr>
          <w:bCs/>
        </w:rPr>
        <w:t xml:space="preserve">You should write styles </w:t>
      </w:r>
      <w:r w:rsidRPr="00F03AE5">
        <w:rPr>
          <w:b/>
        </w:rPr>
        <w:t>only</w:t>
      </w:r>
      <w:r w:rsidRPr="00F03AE5">
        <w:rPr>
          <w:bCs/>
        </w:rPr>
        <w:t xml:space="preserve"> in </w:t>
      </w:r>
      <w:r w:rsidRPr="00F03AE5">
        <w:rPr>
          <w:rStyle w:val="CodeChar"/>
        </w:rPr>
        <w:t>responsive.css</w:t>
      </w:r>
      <w:r w:rsidRPr="00F03AE5">
        <w:rPr>
          <w:bCs/>
        </w:rPr>
        <w:t xml:space="preserve"> file.</w:t>
      </w:r>
    </w:p>
    <w:p w14:paraId="0E7770CE" w14:textId="5F3FA2F0" w:rsidR="00193209" w:rsidRPr="00F03AE5" w:rsidRDefault="00193209" w:rsidP="00B00FBD">
      <w:pPr>
        <w:pStyle w:val="ac"/>
        <w:numPr>
          <w:ilvl w:val="0"/>
          <w:numId w:val="15"/>
        </w:numPr>
        <w:spacing w:before="0" w:after="160" w:line="259" w:lineRule="auto"/>
        <w:rPr>
          <w:bCs/>
        </w:rPr>
      </w:pPr>
      <w:r w:rsidRPr="00193209">
        <w:rPr>
          <w:bCs/>
        </w:rPr>
        <w:t xml:space="preserve">The site should open correctly in the </w:t>
      </w:r>
      <w:r w:rsidRPr="00193209">
        <w:rPr>
          <w:b/>
        </w:rPr>
        <w:t>latest</w:t>
      </w:r>
      <w:r w:rsidRPr="00193209">
        <w:rPr>
          <w:bCs/>
        </w:rPr>
        <w:t xml:space="preserve"> version of </w:t>
      </w:r>
      <w:r w:rsidRPr="00193209">
        <w:rPr>
          <w:b/>
        </w:rPr>
        <w:t>Chrome</w:t>
      </w:r>
    </w:p>
    <w:p w14:paraId="2BB242DD" w14:textId="77777777" w:rsidR="00A669C1" w:rsidRDefault="00A669C1" w:rsidP="00F33BF7">
      <w:pPr>
        <w:pStyle w:val="BodyA"/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ind w:left="720"/>
        <w:jc w:val="left"/>
        <w:rPr>
          <w:rStyle w:val="None"/>
          <w:lang w:val="en-US"/>
        </w:rPr>
      </w:pPr>
    </w:p>
    <w:sectPr w:rsidR="00A669C1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2BEB25" w14:textId="77777777" w:rsidR="001F748A" w:rsidRDefault="001F748A" w:rsidP="008068A2">
      <w:pPr>
        <w:spacing w:after="0" w:line="240" w:lineRule="auto"/>
      </w:pPr>
      <w:r>
        <w:separator/>
      </w:r>
    </w:p>
  </w:endnote>
  <w:endnote w:type="continuationSeparator" w:id="0">
    <w:p w14:paraId="758D43FC" w14:textId="77777777" w:rsidR="001F748A" w:rsidRDefault="001F748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364808" w14:textId="77777777" w:rsidR="001F748A" w:rsidRDefault="001F748A" w:rsidP="008068A2">
      <w:pPr>
        <w:spacing w:after="0" w:line="240" w:lineRule="auto"/>
      </w:pPr>
      <w:r>
        <w:separator/>
      </w:r>
    </w:p>
  </w:footnote>
  <w:footnote w:type="continuationSeparator" w:id="0">
    <w:p w14:paraId="732633D6" w14:textId="77777777" w:rsidR="001F748A" w:rsidRDefault="001F748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629FC"/>
    <w:multiLevelType w:val="hybridMultilevel"/>
    <w:tmpl w:val="01CA0CEE"/>
    <w:lvl w:ilvl="0" w:tplc="372AC938">
      <w:start w:val="1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853766"/>
    <w:multiLevelType w:val="hybridMultilevel"/>
    <w:tmpl w:val="671AAD0C"/>
    <w:lvl w:ilvl="0" w:tplc="3700486A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EEE1DE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C1F2770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DF51D13"/>
    <w:multiLevelType w:val="hybridMultilevel"/>
    <w:tmpl w:val="3CE0B3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1C551F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425531E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A5D1CCF"/>
    <w:multiLevelType w:val="hybridMultilevel"/>
    <w:tmpl w:val="90FEE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29708998">
    <w:abstractNumId w:val="5"/>
  </w:num>
  <w:num w:numId="2" w16cid:durableId="2010210804">
    <w:abstractNumId w:val="13"/>
  </w:num>
  <w:num w:numId="3" w16cid:durableId="1009867030">
    <w:abstractNumId w:val="7"/>
  </w:num>
  <w:num w:numId="4" w16cid:durableId="80372171">
    <w:abstractNumId w:val="14"/>
  </w:num>
  <w:num w:numId="5" w16cid:durableId="97142779">
    <w:abstractNumId w:val="6"/>
  </w:num>
  <w:num w:numId="6" w16cid:durableId="816336669">
    <w:abstractNumId w:val="11"/>
  </w:num>
  <w:num w:numId="7" w16cid:durableId="772669455">
    <w:abstractNumId w:val="12"/>
  </w:num>
  <w:num w:numId="8" w16cid:durableId="350910992">
    <w:abstractNumId w:val="1"/>
  </w:num>
  <w:num w:numId="9" w16cid:durableId="870724279">
    <w:abstractNumId w:val="10"/>
  </w:num>
  <w:num w:numId="10" w16cid:durableId="653803643">
    <w:abstractNumId w:val="4"/>
  </w:num>
  <w:num w:numId="11" w16cid:durableId="290861619">
    <w:abstractNumId w:val="8"/>
  </w:num>
  <w:num w:numId="12" w16cid:durableId="35551163">
    <w:abstractNumId w:val="2"/>
  </w:num>
  <w:num w:numId="13" w16cid:durableId="922835437">
    <w:abstractNumId w:val="0"/>
  </w:num>
  <w:num w:numId="14" w16cid:durableId="1514563167">
    <w:abstractNumId w:val="15"/>
  </w:num>
  <w:num w:numId="15" w16cid:durableId="868109820">
    <w:abstractNumId w:val="3"/>
  </w:num>
  <w:num w:numId="16" w16cid:durableId="1300955537">
    <w:abstractNumId w:val="9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zMzEzszC0NDEwNTJQ0lEKTi0uzszPAymwqAUAKh+3tywAAAA="/>
  </w:docVars>
  <w:rsids>
    <w:rsidRoot w:val="008068A2"/>
    <w:rsid w:val="000000FE"/>
    <w:rsid w:val="000006BB"/>
    <w:rsid w:val="00002C1C"/>
    <w:rsid w:val="00007044"/>
    <w:rsid w:val="00011BB0"/>
    <w:rsid w:val="00013F52"/>
    <w:rsid w:val="0001451E"/>
    <w:rsid w:val="00023DC6"/>
    <w:rsid w:val="00025F04"/>
    <w:rsid w:val="00035751"/>
    <w:rsid w:val="0004510E"/>
    <w:rsid w:val="0004698C"/>
    <w:rsid w:val="000514D3"/>
    <w:rsid w:val="00051E5B"/>
    <w:rsid w:val="000548CA"/>
    <w:rsid w:val="00057929"/>
    <w:rsid w:val="000579ED"/>
    <w:rsid w:val="00064D15"/>
    <w:rsid w:val="00065DFA"/>
    <w:rsid w:val="0007161B"/>
    <w:rsid w:val="00071A73"/>
    <w:rsid w:val="00072738"/>
    <w:rsid w:val="000760DF"/>
    <w:rsid w:val="00081D93"/>
    <w:rsid w:val="0008559D"/>
    <w:rsid w:val="00086727"/>
    <w:rsid w:val="0009209B"/>
    <w:rsid w:val="000A6794"/>
    <w:rsid w:val="000B39E6"/>
    <w:rsid w:val="000B56F0"/>
    <w:rsid w:val="000C0F98"/>
    <w:rsid w:val="000C4365"/>
    <w:rsid w:val="000C5361"/>
    <w:rsid w:val="000E1E2F"/>
    <w:rsid w:val="000F6054"/>
    <w:rsid w:val="000F747E"/>
    <w:rsid w:val="00103906"/>
    <w:rsid w:val="001203D7"/>
    <w:rsid w:val="00125692"/>
    <w:rsid w:val="001275B9"/>
    <w:rsid w:val="00142C75"/>
    <w:rsid w:val="001449E8"/>
    <w:rsid w:val="001478F1"/>
    <w:rsid w:val="00150288"/>
    <w:rsid w:val="00151CDA"/>
    <w:rsid w:val="00157672"/>
    <w:rsid w:val="001604EF"/>
    <w:rsid w:val="00160E30"/>
    <w:rsid w:val="001615EF"/>
    <w:rsid w:val="001619DF"/>
    <w:rsid w:val="001623FE"/>
    <w:rsid w:val="00164CDC"/>
    <w:rsid w:val="00167CF1"/>
    <w:rsid w:val="00171021"/>
    <w:rsid w:val="00175E1D"/>
    <w:rsid w:val="0018176C"/>
    <w:rsid w:val="001837BD"/>
    <w:rsid w:val="00183A2C"/>
    <w:rsid w:val="00185573"/>
    <w:rsid w:val="00190E0D"/>
    <w:rsid w:val="00193209"/>
    <w:rsid w:val="00194975"/>
    <w:rsid w:val="001A6728"/>
    <w:rsid w:val="001B3645"/>
    <w:rsid w:val="001B4308"/>
    <w:rsid w:val="001B51A7"/>
    <w:rsid w:val="001B7060"/>
    <w:rsid w:val="001C1FCD"/>
    <w:rsid w:val="001C59FF"/>
    <w:rsid w:val="001D1D58"/>
    <w:rsid w:val="001D2464"/>
    <w:rsid w:val="001D4F04"/>
    <w:rsid w:val="001D50AE"/>
    <w:rsid w:val="001D6A79"/>
    <w:rsid w:val="001E1161"/>
    <w:rsid w:val="001E3FEF"/>
    <w:rsid w:val="001F38BB"/>
    <w:rsid w:val="001F748A"/>
    <w:rsid w:val="00202683"/>
    <w:rsid w:val="00205A72"/>
    <w:rsid w:val="002104AD"/>
    <w:rsid w:val="00210D4D"/>
    <w:rsid w:val="00213AEA"/>
    <w:rsid w:val="00215FCE"/>
    <w:rsid w:val="002326A7"/>
    <w:rsid w:val="00232E7D"/>
    <w:rsid w:val="00242AA1"/>
    <w:rsid w:val="00244094"/>
    <w:rsid w:val="00246B17"/>
    <w:rsid w:val="00263617"/>
    <w:rsid w:val="00264287"/>
    <w:rsid w:val="0026589D"/>
    <w:rsid w:val="002664E1"/>
    <w:rsid w:val="002674C4"/>
    <w:rsid w:val="002756A6"/>
    <w:rsid w:val="002766EB"/>
    <w:rsid w:val="002819B5"/>
    <w:rsid w:val="002824A9"/>
    <w:rsid w:val="002853F4"/>
    <w:rsid w:val="002949C7"/>
    <w:rsid w:val="00296007"/>
    <w:rsid w:val="002A2D2D"/>
    <w:rsid w:val="002B0CD7"/>
    <w:rsid w:val="002B2EC1"/>
    <w:rsid w:val="002B79DB"/>
    <w:rsid w:val="002C539D"/>
    <w:rsid w:val="002C71C6"/>
    <w:rsid w:val="002D07CA"/>
    <w:rsid w:val="002D74A4"/>
    <w:rsid w:val="002E13E9"/>
    <w:rsid w:val="002E77BB"/>
    <w:rsid w:val="002F1471"/>
    <w:rsid w:val="002F7D37"/>
    <w:rsid w:val="003005B7"/>
    <w:rsid w:val="00305122"/>
    <w:rsid w:val="0031677C"/>
    <w:rsid w:val="00317416"/>
    <w:rsid w:val="003230CF"/>
    <w:rsid w:val="0033212E"/>
    <w:rsid w:val="0033490F"/>
    <w:rsid w:val="0033574B"/>
    <w:rsid w:val="003562FA"/>
    <w:rsid w:val="00371219"/>
    <w:rsid w:val="00374799"/>
    <w:rsid w:val="00380A57"/>
    <w:rsid w:val="003817EF"/>
    <w:rsid w:val="00382A45"/>
    <w:rsid w:val="00386A26"/>
    <w:rsid w:val="00390A3E"/>
    <w:rsid w:val="003A1601"/>
    <w:rsid w:val="003A33F9"/>
    <w:rsid w:val="003A5602"/>
    <w:rsid w:val="003B0278"/>
    <w:rsid w:val="003B1846"/>
    <w:rsid w:val="003B6A53"/>
    <w:rsid w:val="003C02CA"/>
    <w:rsid w:val="003C581C"/>
    <w:rsid w:val="003C638E"/>
    <w:rsid w:val="003D07AF"/>
    <w:rsid w:val="003D237F"/>
    <w:rsid w:val="003D575B"/>
    <w:rsid w:val="003E1013"/>
    <w:rsid w:val="003E167F"/>
    <w:rsid w:val="003E2A3C"/>
    <w:rsid w:val="003E2F33"/>
    <w:rsid w:val="003E6BFB"/>
    <w:rsid w:val="003E6FFB"/>
    <w:rsid w:val="003F1864"/>
    <w:rsid w:val="0041081C"/>
    <w:rsid w:val="004311CA"/>
    <w:rsid w:val="00431C4E"/>
    <w:rsid w:val="00436EFC"/>
    <w:rsid w:val="00452624"/>
    <w:rsid w:val="00452A0D"/>
    <w:rsid w:val="00456D21"/>
    <w:rsid w:val="0047331A"/>
    <w:rsid w:val="0047640B"/>
    <w:rsid w:val="0047644B"/>
    <w:rsid w:val="00476D4B"/>
    <w:rsid w:val="00487C88"/>
    <w:rsid w:val="00491748"/>
    <w:rsid w:val="00491776"/>
    <w:rsid w:val="0049589F"/>
    <w:rsid w:val="00495C5E"/>
    <w:rsid w:val="004A7E77"/>
    <w:rsid w:val="004B0253"/>
    <w:rsid w:val="004B075E"/>
    <w:rsid w:val="004B6AD4"/>
    <w:rsid w:val="004B76EA"/>
    <w:rsid w:val="004C0A80"/>
    <w:rsid w:val="004C70BF"/>
    <w:rsid w:val="004D03E1"/>
    <w:rsid w:val="004D29A9"/>
    <w:rsid w:val="004D3142"/>
    <w:rsid w:val="004D6BA4"/>
    <w:rsid w:val="004E0D4F"/>
    <w:rsid w:val="004E21EB"/>
    <w:rsid w:val="004E4C1E"/>
    <w:rsid w:val="004F4909"/>
    <w:rsid w:val="0050017E"/>
    <w:rsid w:val="00503820"/>
    <w:rsid w:val="005054C7"/>
    <w:rsid w:val="00507F81"/>
    <w:rsid w:val="00512B6F"/>
    <w:rsid w:val="00515B06"/>
    <w:rsid w:val="005172E9"/>
    <w:rsid w:val="00517B12"/>
    <w:rsid w:val="00524789"/>
    <w:rsid w:val="00527BE8"/>
    <w:rsid w:val="00530215"/>
    <w:rsid w:val="005422BA"/>
    <w:rsid w:val="005439C9"/>
    <w:rsid w:val="00544F39"/>
    <w:rsid w:val="00547119"/>
    <w:rsid w:val="005478F6"/>
    <w:rsid w:val="00553CCB"/>
    <w:rsid w:val="00562803"/>
    <w:rsid w:val="00563DC7"/>
    <w:rsid w:val="00564029"/>
    <w:rsid w:val="00564D7B"/>
    <w:rsid w:val="0056527D"/>
    <w:rsid w:val="0056786B"/>
    <w:rsid w:val="005701D1"/>
    <w:rsid w:val="0057138C"/>
    <w:rsid w:val="005803E5"/>
    <w:rsid w:val="00584EDB"/>
    <w:rsid w:val="00584F1C"/>
    <w:rsid w:val="00585E52"/>
    <w:rsid w:val="00586643"/>
    <w:rsid w:val="0058723E"/>
    <w:rsid w:val="0059152B"/>
    <w:rsid w:val="00593EB4"/>
    <w:rsid w:val="00594821"/>
    <w:rsid w:val="00596357"/>
    <w:rsid w:val="00596AA5"/>
    <w:rsid w:val="005A3698"/>
    <w:rsid w:val="005A3EDF"/>
    <w:rsid w:val="005A644B"/>
    <w:rsid w:val="005B0164"/>
    <w:rsid w:val="005C103C"/>
    <w:rsid w:val="005C131C"/>
    <w:rsid w:val="005C16CF"/>
    <w:rsid w:val="005C6A24"/>
    <w:rsid w:val="005D4187"/>
    <w:rsid w:val="005E04CE"/>
    <w:rsid w:val="005E3815"/>
    <w:rsid w:val="005E6312"/>
    <w:rsid w:val="005E6CC9"/>
    <w:rsid w:val="005F1B79"/>
    <w:rsid w:val="00600083"/>
    <w:rsid w:val="00603AF8"/>
    <w:rsid w:val="00604196"/>
    <w:rsid w:val="00604363"/>
    <w:rsid w:val="00606A88"/>
    <w:rsid w:val="006074AA"/>
    <w:rsid w:val="00614631"/>
    <w:rsid w:val="00624212"/>
    <w:rsid w:val="006242A9"/>
    <w:rsid w:val="00624DCF"/>
    <w:rsid w:val="006307E4"/>
    <w:rsid w:val="0063342B"/>
    <w:rsid w:val="00640502"/>
    <w:rsid w:val="00640C00"/>
    <w:rsid w:val="00640E1D"/>
    <w:rsid w:val="00644D27"/>
    <w:rsid w:val="0064767D"/>
    <w:rsid w:val="0065448B"/>
    <w:rsid w:val="006640AE"/>
    <w:rsid w:val="00670041"/>
    <w:rsid w:val="00671FE2"/>
    <w:rsid w:val="00674342"/>
    <w:rsid w:val="006831D4"/>
    <w:rsid w:val="00686C0C"/>
    <w:rsid w:val="00695634"/>
    <w:rsid w:val="006A0932"/>
    <w:rsid w:val="006A2531"/>
    <w:rsid w:val="006A468B"/>
    <w:rsid w:val="006C06D0"/>
    <w:rsid w:val="006C1EAA"/>
    <w:rsid w:val="006D239A"/>
    <w:rsid w:val="006D62DA"/>
    <w:rsid w:val="006E1302"/>
    <w:rsid w:val="006E2245"/>
    <w:rsid w:val="006E55B4"/>
    <w:rsid w:val="006E7CAC"/>
    <w:rsid w:val="006E7E50"/>
    <w:rsid w:val="006F6045"/>
    <w:rsid w:val="006F6FCB"/>
    <w:rsid w:val="00704432"/>
    <w:rsid w:val="007051DF"/>
    <w:rsid w:val="00710BEB"/>
    <w:rsid w:val="00716376"/>
    <w:rsid w:val="00724DA4"/>
    <w:rsid w:val="00726382"/>
    <w:rsid w:val="0072721C"/>
    <w:rsid w:val="00733391"/>
    <w:rsid w:val="007415A1"/>
    <w:rsid w:val="00741CBC"/>
    <w:rsid w:val="0075140D"/>
    <w:rsid w:val="00751F2E"/>
    <w:rsid w:val="00753A3D"/>
    <w:rsid w:val="00763912"/>
    <w:rsid w:val="00764A17"/>
    <w:rsid w:val="00770285"/>
    <w:rsid w:val="00770DF3"/>
    <w:rsid w:val="00772334"/>
    <w:rsid w:val="007726FD"/>
    <w:rsid w:val="00773B30"/>
    <w:rsid w:val="00774860"/>
    <w:rsid w:val="00774E44"/>
    <w:rsid w:val="00776F2C"/>
    <w:rsid w:val="00777955"/>
    <w:rsid w:val="007828B1"/>
    <w:rsid w:val="00785258"/>
    <w:rsid w:val="00791F02"/>
    <w:rsid w:val="0079324A"/>
    <w:rsid w:val="00794EEE"/>
    <w:rsid w:val="00796E2C"/>
    <w:rsid w:val="007A4C73"/>
    <w:rsid w:val="007A62EA"/>
    <w:rsid w:val="007A635E"/>
    <w:rsid w:val="007B1315"/>
    <w:rsid w:val="007B3686"/>
    <w:rsid w:val="007C2C37"/>
    <w:rsid w:val="007C3BF7"/>
    <w:rsid w:val="007C3E81"/>
    <w:rsid w:val="007C42AC"/>
    <w:rsid w:val="007D742F"/>
    <w:rsid w:val="007D77B6"/>
    <w:rsid w:val="007E0960"/>
    <w:rsid w:val="007E4E4F"/>
    <w:rsid w:val="007E6816"/>
    <w:rsid w:val="007F04BF"/>
    <w:rsid w:val="007F177C"/>
    <w:rsid w:val="007F5F65"/>
    <w:rsid w:val="00801502"/>
    <w:rsid w:val="00803217"/>
    <w:rsid w:val="00804305"/>
    <w:rsid w:val="008063E1"/>
    <w:rsid w:val="008068A2"/>
    <w:rsid w:val="00810130"/>
    <w:rsid w:val="008105A0"/>
    <w:rsid w:val="00816AC1"/>
    <w:rsid w:val="00836CA4"/>
    <w:rsid w:val="00844F25"/>
    <w:rsid w:val="0085184F"/>
    <w:rsid w:val="00854D2A"/>
    <w:rsid w:val="00861625"/>
    <w:rsid w:val="008617B5"/>
    <w:rsid w:val="008670F2"/>
    <w:rsid w:val="00867B34"/>
    <w:rsid w:val="00870828"/>
    <w:rsid w:val="0088080B"/>
    <w:rsid w:val="00882C7F"/>
    <w:rsid w:val="00885B05"/>
    <w:rsid w:val="00890BF3"/>
    <w:rsid w:val="00891F9D"/>
    <w:rsid w:val="008941F9"/>
    <w:rsid w:val="008A377C"/>
    <w:rsid w:val="008B07D7"/>
    <w:rsid w:val="008B479E"/>
    <w:rsid w:val="008B513D"/>
    <w:rsid w:val="008B557F"/>
    <w:rsid w:val="008C2344"/>
    <w:rsid w:val="008C2B83"/>
    <w:rsid w:val="008C5930"/>
    <w:rsid w:val="008C612D"/>
    <w:rsid w:val="008D0122"/>
    <w:rsid w:val="008D6097"/>
    <w:rsid w:val="008D6393"/>
    <w:rsid w:val="008E3434"/>
    <w:rsid w:val="008E6A89"/>
    <w:rsid w:val="008E6CF3"/>
    <w:rsid w:val="008F202C"/>
    <w:rsid w:val="008F2C69"/>
    <w:rsid w:val="008F5B43"/>
    <w:rsid w:val="008F5FDB"/>
    <w:rsid w:val="008F764E"/>
    <w:rsid w:val="009014CC"/>
    <w:rsid w:val="009018AD"/>
    <w:rsid w:val="00902E68"/>
    <w:rsid w:val="00912BC6"/>
    <w:rsid w:val="00916AA2"/>
    <w:rsid w:val="0092145D"/>
    <w:rsid w:val="009254B7"/>
    <w:rsid w:val="0092655E"/>
    <w:rsid w:val="00930CEE"/>
    <w:rsid w:val="00934A31"/>
    <w:rsid w:val="00941FFF"/>
    <w:rsid w:val="00947282"/>
    <w:rsid w:val="00953A81"/>
    <w:rsid w:val="00955691"/>
    <w:rsid w:val="00961157"/>
    <w:rsid w:val="00965546"/>
    <w:rsid w:val="00965C5B"/>
    <w:rsid w:val="0096684B"/>
    <w:rsid w:val="00972C7F"/>
    <w:rsid w:val="00976E46"/>
    <w:rsid w:val="009825ED"/>
    <w:rsid w:val="009A14FD"/>
    <w:rsid w:val="009B02D6"/>
    <w:rsid w:val="009B2468"/>
    <w:rsid w:val="009B4FB4"/>
    <w:rsid w:val="009C0C39"/>
    <w:rsid w:val="009C2A15"/>
    <w:rsid w:val="009D1805"/>
    <w:rsid w:val="009D51E5"/>
    <w:rsid w:val="009E0DE4"/>
    <w:rsid w:val="009E1A09"/>
    <w:rsid w:val="009F1A78"/>
    <w:rsid w:val="009F4D92"/>
    <w:rsid w:val="009F7D07"/>
    <w:rsid w:val="00A02545"/>
    <w:rsid w:val="00A025E6"/>
    <w:rsid w:val="00A043ED"/>
    <w:rsid w:val="00A05555"/>
    <w:rsid w:val="00A06D89"/>
    <w:rsid w:val="00A10552"/>
    <w:rsid w:val="00A21BAD"/>
    <w:rsid w:val="00A26452"/>
    <w:rsid w:val="00A33D37"/>
    <w:rsid w:val="00A35790"/>
    <w:rsid w:val="00A3645B"/>
    <w:rsid w:val="00A4186F"/>
    <w:rsid w:val="00A45A89"/>
    <w:rsid w:val="00A47F12"/>
    <w:rsid w:val="00A52209"/>
    <w:rsid w:val="00A669C1"/>
    <w:rsid w:val="00A66DE2"/>
    <w:rsid w:val="00A70227"/>
    <w:rsid w:val="00A702AF"/>
    <w:rsid w:val="00A847D3"/>
    <w:rsid w:val="00A86265"/>
    <w:rsid w:val="00A92E45"/>
    <w:rsid w:val="00AA3772"/>
    <w:rsid w:val="00AB106E"/>
    <w:rsid w:val="00AB2224"/>
    <w:rsid w:val="00AC09AD"/>
    <w:rsid w:val="00AC36D6"/>
    <w:rsid w:val="00AC60FE"/>
    <w:rsid w:val="00AC77AD"/>
    <w:rsid w:val="00AD3214"/>
    <w:rsid w:val="00AD6047"/>
    <w:rsid w:val="00AD66BD"/>
    <w:rsid w:val="00AD7081"/>
    <w:rsid w:val="00AE05D3"/>
    <w:rsid w:val="00AE2D0C"/>
    <w:rsid w:val="00AE355A"/>
    <w:rsid w:val="00AF5CA9"/>
    <w:rsid w:val="00B00B4C"/>
    <w:rsid w:val="00B00FBD"/>
    <w:rsid w:val="00B12459"/>
    <w:rsid w:val="00B13648"/>
    <w:rsid w:val="00B148DD"/>
    <w:rsid w:val="00B20650"/>
    <w:rsid w:val="00B21B72"/>
    <w:rsid w:val="00B2472A"/>
    <w:rsid w:val="00B31D9C"/>
    <w:rsid w:val="00B369DA"/>
    <w:rsid w:val="00B44DDB"/>
    <w:rsid w:val="00B567F6"/>
    <w:rsid w:val="00B56DF3"/>
    <w:rsid w:val="00B57A5C"/>
    <w:rsid w:val="00B57FA2"/>
    <w:rsid w:val="00B6185B"/>
    <w:rsid w:val="00B638EB"/>
    <w:rsid w:val="00B63DED"/>
    <w:rsid w:val="00B67A2B"/>
    <w:rsid w:val="00B70AD0"/>
    <w:rsid w:val="00B753E7"/>
    <w:rsid w:val="00B77DD0"/>
    <w:rsid w:val="00B86AF3"/>
    <w:rsid w:val="00B9003B"/>
    <w:rsid w:val="00B9309B"/>
    <w:rsid w:val="00BA1BD4"/>
    <w:rsid w:val="00BA1F40"/>
    <w:rsid w:val="00BA4820"/>
    <w:rsid w:val="00BA6F96"/>
    <w:rsid w:val="00BA746B"/>
    <w:rsid w:val="00BB05FA"/>
    <w:rsid w:val="00BB0EEA"/>
    <w:rsid w:val="00BB1433"/>
    <w:rsid w:val="00BB4510"/>
    <w:rsid w:val="00BB5B10"/>
    <w:rsid w:val="00BC1287"/>
    <w:rsid w:val="00BC56D6"/>
    <w:rsid w:val="00BD0B47"/>
    <w:rsid w:val="00BD0F47"/>
    <w:rsid w:val="00BE399E"/>
    <w:rsid w:val="00BF08F6"/>
    <w:rsid w:val="00BF1775"/>
    <w:rsid w:val="00BF201D"/>
    <w:rsid w:val="00BF224C"/>
    <w:rsid w:val="00BF408E"/>
    <w:rsid w:val="00BF493A"/>
    <w:rsid w:val="00C0001F"/>
    <w:rsid w:val="00C029E7"/>
    <w:rsid w:val="00C037CF"/>
    <w:rsid w:val="00C0490B"/>
    <w:rsid w:val="00C053D6"/>
    <w:rsid w:val="00C07901"/>
    <w:rsid w:val="00C07904"/>
    <w:rsid w:val="00C10CEE"/>
    <w:rsid w:val="00C11263"/>
    <w:rsid w:val="00C121AF"/>
    <w:rsid w:val="00C13A41"/>
    <w:rsid w:val="00C14C80"/>
    <w:rsid w:val="00C173F2"/>
    <w:rsid w:val="00C21A82"/>
    <w:rsid w:val="00C27853"/>
    <w:rsid w:val="00C341E3"/>
    <w:rsid w:val="00C355A5"/>
    <w:rsid w:val="00C427BE"/>
    <w:rsid w:val="00C43B64"/>
    <w:rsid w:val="00C46A03"/>
    <w:rsid w:val="00C51276"/>
    <w:rsid w:val="00C53F37"/>
    <w:rsid w:val="00C5499A"/>
    <w:rsid w:val="00C56C4D"/>
    <w:rsid w:val="00C57F0A"/>
    <w:rsid w:val="00C61DF7"/>
    <w:rsid w:val="00C62A0F"/>
    <w:rsid w:val="00C63428"/>
    <w:rsid w:val="00C67CD3"/>
    <w:rsid w:val="00C74AEC"/>
    <w:rsid w:val="00C82862"/>
    <w:rsid w:val="00C84E4D"/>
    <w:rsid w:val="00C9422B"/>
    <w:rsid w:val="00C95BF4"/>
    <w:rsid w:val="00CA2900"/>
    <w:rsid w:val="00CA2FD0"/>
    <w:rsid w:val="00CA3824"/>
    <w:rsid w:val="00CB53DB"/>
    <w:rsid w:val="00CB626D"/>
    <w:rsid w:val="00CB7BD3"/>
    <w:rsid w:val="00CD1CFF"/>
    <w:rsid w:val="00CD5181"/>
    <w:rsid w:val="00CD6B02"/>
    <w:rsid w:val="00CD7485"/>
    <w:rsid w:val="00CE1421"/>
    <w:rsid w:val="00CE2221"/>
    <w:rsid w:val="00CE2360"/>
    <w:rsid w:val="00CE236C"/>
    <w:rsid w:val="00CF0047"/>
    <w:rsid w:val="00CF08D5"/>
    <w:rsid w:val="00D11722"/>
    <w:rsid w:val="00D15604"/>
    <w:rsid w:val="00D22895"/>
    <w:rsid w:val="00D3404A"/>
    <w:rsid w:val="00D42038"/>
    <w:rsid w:val="00D42A25"/>
    <w:rsid w:val="00D4354E"/>
    <w:rsid w:val="00D43F69"/>
    <w:rsid w:val="00D443B2"/>
    <w:rsid w:val="00D47FEE"/>
    <w:rsid w:val="00D50F79"/>
    <w:rsid w:val="00D52E69"/>
    <w:rsid w:val="00D63F63"/>
    <w:rsid w:val="00D6711C"/>
    <w:rsid w:val="00D72644"/>
    <w:rsid w:val="00D73957"/>
    <w:rsid w:val="00D8395C"/>
    <w:rsid w:val="00D910AA"/>
    <w:rsid w:val="00D965B7"/>
    <w:rsid w:val="00DA028F"/>
    <w:rsid w:val="00DA17CF"/>
    <w:rsid w:val="00DB0A91"/>
    <w:rsid w:val="00DC0066"/>
    <w:rsid w:val="00DC28E6"/>
    <w:rsid w:val="00DC79E8"/>
    <w:rsid w:val="00DD55F0"/>
    <w:rsid w:val="00DD7BB2"/>
    <w:rsid w:val="00DE1B8E"/>
    <w:rsid w:val="00DE1D32"/>
    <w:rsid w:val="00DE5663"/>
    <w:rsid w:val="00DF00FA"/>
    <w:rsid w:val="00DF3395"/>
    <w:rsid w:val="00DF51C8"/>
    <w:rsid w:val="00DF57D8"/>
    <w:rsid w:val="00DF6F6D"/>
    <w:rsid w:val="00DF71C8"/>
    <w:rsid w:val="00E010A2"/>
    <w:rsid w:val="00E032C5"/>
    <w:rsid w:val="00E231E1"/>
    <w:rsid w:val="00E23CE0"/>
    <w:rsid w:val="00E24C6A"/>
    <w:rsid w:val="00E25811"/>
    <w:rsid w:val="00E27D2F"/>
    <w:rsid w:val="00E32F85"/>
    <w:rsid w:val="00E33410"/>
    <w:rsid w:val="00E33491"/>
    <w:rsid w:val="00E34C65"/>
    <w:rsid w:val="00E36FD8"/>
    <w:rsid w:val="00E37380"/>
    <w:rsid w:val="00E433F9"/>
    <w:rsid w:val="00E465C4"/>
    <w:rsid w:val="00E63F64"/>
    <w:rsid w:val="00E6431F"/>
    <w:rsid w:val="00E65D2A"/>
    <w:rsid w:val="00E74623"/>
    <w:rsid w:val="00E80746"/>
    <w:rsid w:val="00E80E3D"/>
    <w:rsid w:val="00E86D42"/>
    <w:rsid w:val="00E870B8"/>
    <w:rsid w:val="00E87BE8"/>
    <w:rsid w:val="00E96FF3"/>
    <w:rsid w:val="00EA1019"/>
    <w:rsid w:val="00EA1403"/>
    <w:rsid w:val="00EA19E6"/>
    <w:rsid w:val="00EA3B29"/>
    <w:rsid w:val="00EA7F6D"/>
    <w:rsid w:val="00EB7421"/>
    <w:rsid w:val="00EC36F5"/>
    <w:rsid w:val="00EC5A4D"/>
    <w:rsid w:val="00ED0DEA"/>
    <w:rsid w:val="00ED2F9C"/>
    <w:rsid w:val="00ED73C4"/>
    <w:rsid w:val="00EE1E0D"/>
    <w:rsid w:val="00EE2CF7"/>
    <w:rsid w:val="00EE5D37"/>
    <w:rsid w:val="00F0137D"/>
    <w:rsid w:val="00F01424"/>
    <w:rsid w:val="00F01575"/>
    <w:rsid w:val="00F03AE5"/>
    <w:rsid w:val="00F11C59"/>
    <w:rsid w:val="00F13281"/>
    <w:rsid w:val="00F16ADB"/>
    <w:rsid w:val="00F20B48"/>
    <w:rsid w:val="00F22EED"/>
    <w:rsid w:val="00F254DC"/>
    <w:rsid w:val="00F258BA"/>
    <w:rsid w:val="00F27E9C"/>
    <w:rsid w:val="00F33BF7"/>
    <w:rsid w:val="00F41F41"/>
    <w:rsid w:val="00F43112"/>
    <w:rsid w:val="00F455E5"/>
    <w:rsid w:val="00F46918"/>
    <w:rsid w:val="00F46DDE"/>
    <w:rsid w:val="00F52146"/>
    <w:rsid w:val="00F537F3"/>
    <w:rsid w:val="00F56068"/>
    <w:rsid w:val="00F56D99"/>
    <w:rsid w:val="00F625AD"/>
    <w:rsid w:val="00F646E0"/>
    <w:rsid w:val="00F64DF5"/>
    <w:rsid w:val="00F655ED"/>
    <w:rsid w:val="00F65B2B"/>
    <w:rsid w:val="00F7033C"/>
    <w:rsid w:val="00F779CA"/>
    <w:rsid w:val="00F96D0D"/>
    <w:rsid w:val="00F976AD"/>
    <w:rsid w:val="00FA0DC3"/>
    <w:rsid w:val="00FA6461"/>
    <w:rsid w:val="00FB0B5F"/>
    <w:rsid w:val="00FB46A3"/>
    <w:rsid w:val="00FB7855"/>
    <w:rsid w:val="00FD042F"/>
    <w:rsid w:val="00FD10C8"/>
    <w:rsid w:val="00FD4B13"/>
    <w:rsid w:val="00FD7662"/>
    <w:rsid w:val="00FE038F"/>
    <w:rsid w:val="00FF5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C341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af1">
    <w:name w:val="Emphasis"/>
    <w:basedOn w:val="a0"/>
    <w:uiPriority w:val="20"/>
    <w:qFormat/>
    <w:rsid w:val="00FF558D"/>
    <w:rPr>
      <w:i/>
      <w:iCs/>
    </w:rPr>
  </w:style>
  <w:style w:type="paragraph" w:customStyle="1" w:styleId="BodyA">
    <w:name w:val="Body A"/>
    <w:rsid w:val="004B075E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  <w:style w:type="character" w:customStyle="1" w:styleId="None">
    <w:name w:val="None"/>
    <w:rsid w:val="004B075E"/>
  </w:style>
  <w:style w:type="paragraph" w:customStyle="1" w:styleId="Body">
    <w:name w:val="Body"/>
    <w:rsid w:val="000760DF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3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2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19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46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31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8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6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1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49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3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9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0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9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1.png"/><Relationship Id="rId21" Type="http://schemas.openxmlformats.org/officeDocument/2006/relationships/image" Target="media/image20.png"/><Relationship Id="rId34" Type="http://schemas.openxmlformats.org/officeDocument/2006/relationships/image" Target="media/image8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5" Type="http://schemas.openxmlformats.org/officeDocument/2006/relationships/image" Target="media/image4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00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7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23" Type="http://schemas.openxmlformats.org/officeDocument/2006/relationships/image" Target="media/image3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9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50.png"/><Relationship Id="rId30" Type="http://schemas.openxmlformats.org/officeDocument/2006/relationships/image" Target="media/image6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5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050CAEC-60E8-4FA8-AE38-8A1893B495F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A709793-1961-469D-8514-6343B42FAA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F9D2841-00F6-4DD9-A9BA-232229E50A2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403A594-165F-4B2B-A452-350E1EC466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0</Words>
  <Characters>460</Characters>
  <Application>Microsoft Office Word</Application>
  <DocSecurity>0</DocSecurity>
  <Lines>3</Lines>
  <Paragraphs>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TML-and-CSS-Exam</vt:lpstr>
      <vt:lpstr>HTML Structure Exercise</vt:lpstr>
    </vt:vector>
  </TitlesOfParts>
  <Company>SoftUni – https://softuni.org</Company>
  <LinksUpToDate>false</LinksUpToDate>
  <CharactersWithSpaces>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-and-CSS-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Krasimir Nikolov</cp:lastModifiedBy>
  <cp:revision>2</cp:revision>
  <cp:lastPrinted>2015-10-26T22:35:00Z</cp:lastPrinted>
  <dcterms:created xsi:type="dcterms:W3CDTF">2023-10-19T14:28:00Z</dcterms:created>
  <dcterms:modified xsi:type="dcterms:W3CDTF">2023-10-19T14:28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